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Pr="009229E1" w:rsidRDefault="00A8255B" w:rsidP="00A12984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9229E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A12984" w:rsidRPr="009229E1">
              <w:rPr>
                <w:rFonts w:hint="cs"/>
                <w:b/>
                <w:bCs/>
                <w:rtl/>
                <w:lang w:bidi="fa-IR"/>
              </w:rPr>
              <w:t>مبانی کشاورزی دقیق</w:t>
            </w:r>
          </w:p>
        </w:tc>
        <w:tc>
          <w:tcPr>
            <w:tcW w:w="507" w:type="pct"/>
            <w:vAlign w:val="center"/>
          </w:tcPr>
          <w:p w:rsidR="00C26748" w:rsidRPr="009229E1" w:rsidRDefault="0090045E" w:rsidP="00262DF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9229E1">
              <w:rPr>
                <w:rFonts w:hint="cs"/>
                <w:b/>
                <w:bCs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Pr="009229E1" w:rsidRDefault="0090045E" w:rsidP="00262DF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9229E1">
              <w:rPr>
                <w:rFonts w:hint="cs"/>
                <w:b/>
                <w:bCs/>
                <w:rtl/>
                <w:lang w:bidi="fa-IR"/>
              </w:rPr>
              <w:t>محمد رضا ملک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Pr="009229E1" w:rsidRDefault="0090045E" w:rsidP="00262DF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9229E1">
              <w:rPr>
                <w:rFonts w:hint="cs"/>
                <w:b/>
                <w:bCs/>
                <w:rtl/>
                <w:lang w:bidi="fa-IR"/>
              </w:rPr>
              <w:t>هر هفته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90045E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90045E">
              <w:rPr>
                <w:rFonts w:hint="cs"/>
                <w:sz w:val="28"/>
                <w:szCs w:val="28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Pr="009229E1" w:rsidRDefault="00A12984" w:rsidP="003B7E12">
            <w:pPr>
              <w:bidi w:val="0"/>
              <w:spacing w:line="259" w:lineRule="auto"/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9229E1">
              <w:rPr>
                <w:rFonts w:hint="cs"/>
                <w:b/>
                <w:bCs/>
                <w:rtl/>
                <w:lang w:bidi="fa-IR"/>
              </w:rPr>
              <w:t>2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9229E1">
        <w:trPr>
          <w:trHeight w:val="1169"/>
        </w:trPr>
        <w:tc>
          <w:tcPr>
            <w:tcW w:w="5000" w:type="pct"/>
          </w:tcPr>
          <w:p w:rsidR="00C16AA2" w:rsidRDefault="00C16AA2" w:rsidP="006138F6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 xml:space="preserve">پیش‌نیاز 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</w:t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>1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      </w:t>
            </w:r>
            <w:r w:rsidR="006138F6">
              <w:rPr>
                <w:rFonts w:asciiTheme="majorBidi" w:hAnsiTheme="majorBidi" w:hint="cs"/>
                <w:sz w:val="26"/>
                <w:szCs w:val="26"/>
                <w:rtl/>
              </w:rPr>
              <w:t>ترم ششم</w:t>
            </w:r>
          </w:p>
          <w:p w:rsidR="00C16AA2" w:rsidRPr="00C44141" w:rsidRDefault="00C16AA2" w:rsidP="009229E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 xml:space="preserve">پیش‌نیاز </w:t>
            </w:r>
            <w:r w:rsidR="00BA45BE">
              <w:rPr>
                <w:rFonts w:asciiTheme="majorBidi" w:hAnsiTheme="majorBidi" w:hint="cs"/>
                <w:sz w:val="26"/>
                <w:szCs w:val="26"/>
                <w:rtl/>
              </w:rPr>
              <w:t>2</w:t>
            </w:r>
            <w:r w:rsidR="00596DD3">
              <w:rPr>
                <w:rFonts w:asciiTheme="majorBidi" w:hAnsiTheme="majorBidi" w:hint="cs"/>
                <w:sz w:val="26"/>
                <w:szCs w:val="26"/>
                <w:rtl/>
              </w:rPr>
              <w:t xml:space="preserve">       آشنایی با کامپیوتر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055FF1" w:rsidRDefault="00C16AA2" w:rsidP="00CB109D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</w:t>
            </w:r>
            <w:r w:rsidR="0090045E">
              <w:rPr>
                <w:rFonts w:hint="cs"/>
                <w:rtl/>
                <w:lang w:bidi="fa-IR"/>
              </w:rPr>
              <w:t xml:space="preserve">                </w:t>
            </w:r>
            <w:r w:rsidR="00BA45BE">
              <w:rPr>
                <w:rFonts w:hint="cs"/>
                <w:rtl/>
                <w:lang w:bidi="fa-IR"/>
              </w:rPr>
              <w:t xml:space="preserve">دارد- </w:t>
            </w:r>
            <w:r w:rsidR="006138F6">
              <w:rPr>
                <w:lang w:bidi="fa-IR"/>
              </w:rPr>
              <w:t>Surfer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90045E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BA45BE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9229E1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6138F6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6138F6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9229E1">
              <w:rPr>
                <w:rFonts w:hint="cs"/>
              </w:rPr>
              <w:sym w:font="Wingdings" w:char="F06E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C44141" w:rsidRPr="003354EE" w:rsidRDefault="003354EE" w:rsidP="006138F6">
            <w:pPr>
              <w:pStyle w:val="ListParagraph"/>
              <w:numPr>
                <w:ilvl w:val="0"/>
                <w:numId w:val="24"/>
              </w:numPr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>مرجع 1</w:t>
            </w:r>
            <w:r w:rsidR="0090045E">
              <w:rPr>
                <w:rFonts w:hint="cs"/>
                <w:rtl/>
                <w:lang w:bidi="fa-IR"/>
              </w:rPr>
              <w:t>-</w:t>
            </w:r>
            <w:r w:rsidR="006138F6">
              <w:rPr>
                <w:lang w:bidi="fa-IR"/>
              </w:rPr>
              <w:t xml:space="preserve"> </w:t>
            </w:r>
            <w:r w:rsidR="006138F6">
              <w:rPr>
                <w:rFonts w:hint="cs"/>
                <w:rtl/>
                <w:lang w:bidi="fa-IR"/>
              </w:rPr>
              <w:t xml:space="preserve"> راهنمای کشاورزی دقیق- مارک مورکان و دن اس ترجمه دکتر محمد لغوی- انتشارات سازمان تحقیقات و آموزش کشاورزی، جهاد کشاورزی</w:t>
            </w: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6138F6" w:rsidRDefault="006138F6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9229E1">
        <w:trPr>
          <w:trHeight w:val="1327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373B2D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 پایان این درس، انتظار می‌رود </w:t>
            </w:r>
            <w:r w:rsidR="00373B2D">
              <w:rPr>
                <w:rFonts w:ascii="TimesNewRoman,Bold" w:hAnsi="TimesNewRoman,Bold" w:hint="cs"/>
                <w:rtl/>
                <w:lang w:bidi="fa-IR"/>
              </w:rPr>
              <w:t>به اهداف ذیل دست یابیم</w:t>
            </w:r>
            <w:r>
              <w:rPr>
                <w:rFonts w:ascii="TimesNewRoman,Bold" w:hAnsi="TimesNewRoman,Bold" w:hint="cs"/>
                <w:rtl/>
                <w:lang w:bidi="fa-IR"/>
              </w:rPr>
              <w:t>:</w:t>
            </w:r>
          </w:p>
          <w:p w:rsidR="00A51E3F" w:rsidRPr="00373B2D" w:rsidRDefault="006138F6" w:rsidP="00A51E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مبانی کشاورزی دقیق</w:t>
            </w:r>
          </w:p>
          <w:p w:rsidR="00373B2D" w:rsidRPr="00373B2D" w:rsidRDefault="00373B2D" w:rsidP="00A51E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سامانه های کشاورزی دقیق</w:t>
            </w:r>
          </w:p>
          <w:p w:rsidR="00373B2D" w:rsidRPr="00976BFC" w:rsidRDefault="00373B2D" w:rsidP="00A51E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ه تکنولوژی نرخ متغیر</w:t>
            </w:r>
          </w:p>
          <w:p w:rsidR="00976BFC" w:rsidRPr="001F48E0" w:rsidRDefault="006138F6" w:rsidP="0042783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حداقی یک نرم افزار برای ایجاد پهنه های مزرعه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43345C" w:rsidRDefault="006138F6" w:rsidP="0043345C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نشجویان بتوانند با روش های کشاورزی دقیق در راستای افزایش ظرفیت های مزارع کشاورزی دانش خود را افزایش دهند</w:t>
            </w:r>
            <w:r w:rsidR="0043345C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Pr="001F48E0" w:rsidRDefault="006138F6" w:rsidP="009E6DBD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انشجویان بتوانند </w:t>
            </w:r>
            <w:r w:rsidR="00C21B85">
              <w:rPr>
                <w:rFonts w:ascii="TimesNewRoman,Bold" w:hAnsi="TimesNewRoman,Bold" w:hint="cs"/>
                <w:rtl/>
                <w:lang w:bidi="fa-IR"/>
              </w:rPr>
              <w:t xml:space="preserve">شیوهای مکانیزه مبتنی بر کشاورزی دقیق را فرا گرفته و در جهت تروج </w:t>
            </w:r>
            <w:r w:rsidR="00743563">
              <w:rPr>
                <w:rFonts w:ascii="TimesNewRoman,Bold" w:hAnsi="TimesNewRoman,Bold" w:hint="cs"/>
                <w:rtl/>
                <w:lang w:bidi="fa-IR"/>
              </w:rPr>
              <w:t>جایگزینی شیوه های نوین با آنها اطلاعات کافی را کسب کرده باشند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9E6DBD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9E6DBD">
        <w:tc>
          <w:tcPr>
            <w:tcW w:w="863" w:type="pct"/>
            <w:vAlign w:val="center"/>
          </w:tcPr>
          <w:p w:rsidR="00CB71E5" w:rsidRDefault="004A4A5B" w:rsidP="003054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3345C">
              <w:rPr>
                <w:rFonts w:hint="cs"/>
                <w:rtl/>
                <w:lang w:bidi="fa-IR"/>
              </w:rPr>
              <w:t>1</w:t>
            </w:r>
            <w:r w:rsidR="003054E5">
              <w:rPr>
                <w:rFonts w:hint="cs"/>
                <w:rtl/>
                <w:lang w:bidi="fa-IR"/>
              </w:rPr>
              <w:t>1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2A636E" w:rsidP="0042783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48" w:type="pct"/>
            <w:vAlign w:val="center"/>
          </w:tcPr>
          <w:p w:rsidR="002A636E" w:rsidRDefault="001F48E0" w:rsidP="0042783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42783E">
              <w:rPr>
                <w:rFonts w:hint="cs"/>
                <w:rtl/>
                <w:lang w:bidi="fa-IR"/>
              </w:rPr>
              <w:t>6</w:t>
            </w:r>
            <w:r w:rsidR="0043345C">
              <w:rPr>
                <w:rFonts w:hint="cs"/>
                <w:rtl/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89" w:type="pct"/>
          </w:tcPr>
          <w:p w:rsidR="002A636E" w:rsidRDefault="00743563" w:rsidP="00124BF1">
            <w:pPr>
              <w:pStyle w:val="ListParagraph"/>
              <w:numPr>
                <w:ilvl w:val="0"/>
                <w:numId w:val="2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یک پروژه م</w:t>
            </w:r>
            <w:r w:rsidR="00373B2D">
              <w:rPr>
                <w:rFonts w:hint="cs"/>
                <w:rtl/>
                <w:lang w:bidi="fa-IR"/>
              </w:rPr>
              <w:t xml:space="preserve">رتبط با </w:t>
            </w:r>
            <w:r>
              <w:rPr>
                <w:rFonts w:hint="cs"/>
                <w:rtl/>
                <w:lang w:bidi="fa-IR"/>
              </w:rPr>
              <w:t>کشاورزی دقیق (2 نمره)</w:t>
            </w:r>
          </w:p>
          <w:p w:rsidR="003054E5" w:rsidRDefault="003054E5" w:rsidP="00124BF1">
            <w:pPr>
              <w:pStyle w:val="ListParagraph"/>
              <w:numPr>
                <w:ilvl w:val="0"/>
                <w:numId w:val="2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 کوییز هر کدام  5/0 نمره</w:t>
            </w:r>
          </w:p>
          <w:p w:rsidR="004D5045" w:rsidRDefault="004D5045" w:rsidP="0043345C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B53018" w:rsidP="00B53018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t>HWbiosystems@yahoo.com</w:t>
            </w:r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B635C5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B635C5">
              <w:t>https://research.uok.ac.ir/~mrmaleki/ViewCourse.aspx?CourseID=1802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Default="00581440" w:rsidP="007B39D6">
            <w:pPr>
              <w:ind w:firstLine="0"/>
              <w:rPr>
                <w:b/>
                <w:bCs/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در تمامی ساعات مشخص شده در برنامه الصاقی پشت درب دفتر کار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9E6DBD">
        <w:trPr>
          <w:trHeight w:val="498"/>
        </w:trPr>
        <w:tc>
          <w:tcPr>
            <w:tcW w:w="5000" w:type="pct"/>
          </w:tcPr>
          <w:p w:rsidR="00A51E3F" w:rsidRPr="008C3AB5" w:rsidRDefault="00045ED6" w:rsidP="00045E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ندارد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</w:t>
            </w:r>
            <w:r w:rsidR="00A12984">
              <w:rPr>
                <w:rFonts w:hint="cs"/>
                <w:rtl/>
                <w:lang w:bidi="fa-IR"/>
              </w:rPr>
              <w:t xml:space="preserve">قانون1- </w:t>
            </w:r>
            <w:r w:rsidRPr="00C82905">
              <w:rPr>
                <w:rFonts w:hint="cs"/>
                <w:rtl/>
                <w:lang w:bidi="fa-IR"/>
              </w:rPr>
              <w:t>حضور در کلاس اجباری است.</w:t>
            </w:r>
          </w:p>
          <w:p w:rsidR="007B39D6" w:rsidRPr="007B39D6" w:rsidRDefault="007B39D6" w:rsidP="005D3483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قانون 2</w:t>
            </w:r>
            <w:r w:rsidR="00581440">
              <w:rPr>
                <w:rFonts w:hint="cs"/>
                <w:rtl/>
                <w:lang w:bidi="fa-IR"/>
              </w:rPr>
              <w:t xml:space="preserve">- </w:t>
            </w:r>
            <w:r w:rsidR="005D3483">
              <w:rPr>
                <w:rFonts w:hint="cs"/>
                <w:rtl/>
                <w:lang w:bidi="fa-IR"/>
              </w:rPr>
              <w:t>به فراخور مطالب درسی هفته قبل ممکن است</w:t>
            </w:r>
            <w:r w:rsidR="0021088D">
              <w:rPr>
                <w:rFonts w:hint="cs"/>
                <w:rtl/>
                <w:lang w:bidi="fa-IR"/>
              </w:rPr>
              <w:t xml:space="preserve"> از چند نفر از دانشجویان سوال پرسیده شود و یا از کل کلاس</w:t>
            </w:r>
            <w:r w:rsidR="005D3483">
              <w:rPr>
                <w:rFonts w:hint="cs"/>
                <w:rtl/>
                <w:lang w:bidi="fa-IR"/>
              </w:rPr>
              <w:t xml:space="preserve"> کوییز گرفته شود.</w:t>
            </w:r>
          </w:p>
          <w:p w:rsidR="007B39D6" w:rsidRPr="00A51E3F" w:rsidRDefault="007B39D6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قانون 3</w:t>
            </w:r>
            <w:r w:rsidR="00581440">
              <w:rPr>
                <w:rFonts w:hint="cs"/>
                <w:rtl/>
                <w:lang w:bidi="fa-IR"/>
              </w:rPr>
              <w:t>- سه جلسه غیبت باعث ارجاع غیبت</w:t>
            </w:r>
            <w:r w:rsidR="00045ED6">
              <w:rPr>
                <w:rFonts w:hint="cs"/>
                <w:rtl/>
                <w:lang w:bidi="fa-IR"/>
              </w:rPr>
              <w:t xml:space="preserve"> </w:t>
            </w:r>
            <w:r w:rsidR="00581440">
              <w:rPr>
                <w:rFonts w:hint="cs"/>
                <w:rtl/>
                <w:lang w:bidi="fa-IR"/>
              </w:rPr>
              <w:t>و حذف درس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lastRenderedPageBreak/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B39D6" w:rsidRDefault="007B39D6" w:rsidP="00766300">
            <w:pPr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زئیات برنامه تکالیف در اینجا ذکر شود. مثلاً:</w:t>
            </w:r>
          </w:p>
          <w:p w:rsidR="00581440" w:rsidRDefault="00427673" w:rsidP="00427673">
            <w:pPr>
              <w:pStyle w:val="ListParagraph"/>
              <w:numPr>
                <w:ilvl w:val="0"/>
                <w:numId w:val="25"/>
              </w:numPr>
              <w:rPr>
                <w:rFonts w:ascii="TimesNewRoman,Bold" w:hAnsi="TimesNewRoman,Bold"/>
                <w:lang w:bidi="fa-IR"/>
              </w:rPr>
            </w:pPr>
            <w:r w:rsidRPr="00E60B79">
              <w:rPr>
                <w:rFonts w:ascii="TimesNewRoman,Bold" w:hAnsi="TimesNewRoman,Bold" w:hint="cs"/>
                <w:rtl/>
                <w:lang w:bidi="fa-IR"/>
              </w:rPr>
              <w:t>سوالات مطر</w:t>
            </w:r>
            <w:r w:rsidR="00E60B79" w:rsidRPr="00E60B79">
              <w:rPr>
                <w:rFonts w:ascii="TimesNewRoman,Bold" w:hAnsi="TimesNewRoman,Bold" w:hint="cs"/>
                <w:rtl/>
                <w:lang w:bidi="fa-IR"/>
              </w:rPr>
              <w:t>و</w:t>
            </w:r>
            <w:r w:rsidRPr="00E60B79">
              <w:rPr>
                <w:rFonts w:ascii="TimesNewRoman,Bold" w:hAnsi="TimesNewRoman,Bold" w:hint="cs"/>
                <w:rtl/>
                <w:lang w:bidi="fa-IR"/>
              </w:rPr>
              <w:t>حه در کلاس هفته قبل  از چند نفر از دانشجویان پرسیده می شود.</w:t>
            </w:r>
          </w:p>
          <w:p w:rsidR="00A12984" w:rsidRPr="00E60B79" w:rsidRDefault="00A12984" w:rsidP="00427673">
            <w:pPr>
              <w:pStyle w:val="ListParagraph"/>
              <w:numPr>
                <w:ilvl w:val="0"/>
                <w:numId w:val="25"/>
              </w:numPr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پروژه پهنه بندی مزارع به عنوان تکلیف در طول ترم اجرا می شود.</w:t>
            </w:r>
          </w:p>
        </w:tc>
      </w:tr>
    </w:tbl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2615"/>
        <w:gridCol w:w="2154"/>
        <w:gridCol w:w="540"/>
      </w:tblGrid>
      <w:tr w:rsidR="007C4B7C" w:rsidTr="00D0527E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D0527E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1212" w:type="pct"/>
            <w:shd w:val="clear" w:color="auto" w:fill="F2F2F2" w:themeFill="background1" w:themeFillShade="F2"/>
            <w:vAlign w:val="center"/>
          </w:tcPr>
          <w:p w:rsidR="00C47146" w:rsidRDefault="00C47146" w:rsidP="00D052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998" w:type="pct"/>
            <w:shd w:val="clear" w:color="auto" w:fill="F2F2F2" w:themeFill="background1" w:themeFillShade="F2"/>
            <w:vAlign w:val="center"/>
          </w:tcPr>
          <w:p w:rsidR="00C47146" w:rsidRDefault="00C47146" w:rsidP="00D052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D0527E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7D20A1">
              <w:rPr>
                <w:rFonts w:hint="cs"/>
                <w:b/>
                <w:bCs/>
                <w:rtl/>
                <w:lang w:bidi="fa-IR"/>
              </w:rPr>
              <w:t xml:space="preserve"> مقدمه</w:t>
            </w:r>
          </w:p>
          <w:p w:rsidR="00E60B79" w:rsidRPr="00E60B79" w:rsidRDefault="00E60B79" w:rsidP="007B39D6">
            <w:pPr>
              <w:shd w:val="clear" w:color="auto" w:fill="F2F2F2" w:themeFill="background1" w:themeFillShade="F2"/>
              <w:ind w:firstLine="0"/>
              <w:jc w:val="both"/>
              <w:rPr>
                <w:rFonts w:hint="cs"/>
                <w:rtl/>
                <w:lang w:bidi="fa-IR"/>
              </w:rPr>
            </w:pPr>
            <w:r w:rsidRPr="00E60B79">
              <w:rPr>
                <w:rFonts w:hint="cs"/>
                <w:rtl/>
                <w:lang w:bidi="fa-IR"/>
              </w:rPr>
              <w:t xml:space="preserve">مقدمه ای بر جایگاه کشاورزی ایران در جهان و منطقه </w:t>
            </w:r>
          </w:p>
          <w:p w:rsidR="00E60B79" w:rsidRPr="00DB0346" w:rsidRDefault="00E60B79" w:rsidP="00E60B7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60B79">
              <w:rPr>
                <w:rFonts w:hint="cs"/>
                <w:rtl/>
                <w:lang w:bidi="fa-IR"/>
              </w:rPr>
              <w:t xml:space="preserve">و </w:t>
            </w:r>
            <w:r>
              <w:rPr>
                <w:rFonts w:hint="cs"/>
                <w:rtl/>
                <w:lang w:bidi="fa-IR"/>
              </w:rPr>
              <w:t xml:space="preserve">پرسش ضرورت اجرای </w:t>
            </w:r>
            <w:r>
              <w:rPr>
                <w:rFonts w:hint="cs"/>
                <w:rtl/>
                <w:lang w:bidi="fa-IR"/>
              </w:rPr>
              <w:t>کشاورزی دقیق</w:t>
            </w:r>
          </w:p>
          <w:p w:rsidR="00C47146" w:rsidRDefault="00C47146" w:rsidP="0091478D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-فصل 1 از منبع </w:t>
            </w:r>
            <w:r w:rsidR="00C44141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1212" w:type="pct"/>
            <w:vAlign w:val="center"/>
          </w:tcPr>
          <w:p w:rsidR="00C47146" w:rsidRDefault="00C47146" w:rsidP="00D052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998" w:type="pct"/>
            <w:vAlign w:val="center"/>
          </w:tcPr>
          <w:p w:rsidR="00C47146" w:rsidRDefault="00E60B79" w:rsidP="00D052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D0527E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E60B7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7D20A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E60B79">
              <w:rPr>
                <w:rFonts w:hint="cs"/>
                <w:rtl/>
                <w:lang w:bidi="fa-IR"/>
              </w:rPr>
              <w:t xml:space="preserve"> کشاورزی و</w:t>
            </w:r>
            <w:r w:rsidR="00E60B79">
              <w:rPr>
                <w:rFonts w:hint="cs"/>
                <w:rtl/>
                <w:lang w:bidi="fa-IR"/>
              </w:rPr>
              <w:t>کشاورزی دقیق</w:t>
            </w:r>
          </w:p>
          <w:p w:rsidR="00E60B79" w:rsidRDefault="00E60B79" w:rsidP="00E60B79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مقدمه‌ای بر مبانی </w:t>
            </w:r>
            <w:r w:rsidRPr="00E60B79">
              <w:rPr>
                <w:rFonts w:hint="cs"/>
                <w:rtl/>
                <w:lang w:bidi="fa-IR"/>
              </w:rPr>
              <w:t>کشاورزی دقیق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91478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91478D">
              <w:rPr>
                <w:rFonts w:hint="cs"/>
                <w:rtl/>
                <w:lang w:bidi="fa-IR"/>
              </w:rPr>
              <w:t>-فصل 1 از منبع 1</w:t>
            </w:r>
          </w:p>
        </w:tc>
        <w:tc>
          <w:tcPr>
            <w:tcW w:w="1212" w:type="pct"/>
            <w:vAlign w:val="center"/>
          </w:tcPr>
          <w:p w:rsidR="00C47146" w:rsidRDefault="0091478D" w:rsidP="00D052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998" w:type="pct"/>
            <w:vAlign w:val="center"/>
          </w:tcPr>
          <w:p w:rsidR="00C47146" w:rsidRDefault="00E60B79" w:rsidP="00D052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سوالات مرتبط با در س داده شده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60B79" w:rsidTr="00D0527E">
        <w:tc>
          <w:tcPr>
            <w:tcW w:w="344" w:type="pct"/>
            <w:vAlign w:val="center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D249E9" w:rsidRPr="00E60B79" w:rsidRDefault="00E60B79" w:rsidP="00D249E9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D249E9" w:rsidRPr="00E60B79">
              <w:rPr>
                <w:rFonts w:hint="cs"/>
                <w:rtl/>
                <w:lang w:bidi="fa-IR"/>
              </w:rPr>
              <w:t xml:space="preserve"> </w:t>
            </w:r>
            <w:r w:rsidR="00D249E9" w:rsidRPr="00E60B79">
              <w:rPr>
                <w:rFonts w:hint="cs"/>
                <w:rtl/>
                <w:lang w:bidi="fa-IR"/>
              </w:rPr>
              <w:t>فاکتورهای م</w:t>
            </w:r>
            <w:r w:rsidR="00D249E9">
              <w:rPr>
                <w:rFonts w:hint="cs"/>
                <w:rtl/>
                <w:lang w:bidi="fa-IR"/>
              </w:rPr>
              <w:t>و</w:t>
            </w:r>
            <w:r w:rsidR="00D249E9" w:rsidRPr="00E60B79">
              <w:rPr>
                <w:rFonts w:hint="cs"/>
                <w:rtl/>
                <w:lang w:bidi="fa-IR"/>
              </w:rPr>
              <w:t>ثر در پذیرش کشاورزی دقیق</w:t>
            </w:r>
          </w:p>
          <w:p w:rsidR="00D249E9" w:rsidRPr="00E60B79" w:rsidRDefault="00D249E9" w:rsidP="00D249E9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تشریح </w:t>
            </w:r>
            <w:r w:rsidRPr="00E60B79">
              <w:rPr>
                <w:rFonts w:hint="cs"/>
                <w:rtl/>
                <w:lang w:bidi="fa-IR"/>
              </w:rPr>
              <w:t>فاکتورهای م</w:t>
            </w:r>
            <w:r>
              <w:rPr>
                <w:rFonts w:hint="cs"/>
                <w:rtl/>
                <w:lang w:bidi="fa-IR"/>
              </w:rPr>
              <w:t>و</w:t>
            </w:r>
            <w:r w:rsidRPr="00E60B79">
              <w:rPr>
                <w:rFonts w:hint="cs"/>
                <w:rtl/>
                <w:lang w:bidi="fa-IR"/>
              </w:rPr>
              <w:t>ثر در پذیرش کشاورزی دقیق</w:t>
            </w:r>
          </w:p>
          <w:p w:rsidR="00E60B79" w:rsidRPr="007B39D6" w:rsidRDefault="00E60B79" w:rsidP="00E60B7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 فصل 2 از منبع 1</w:t>
            </w:r>
          </w:p>
        </w:tc>
        <w:tc>
          <w:tcPr>
            <w:tcW w:w="1212" w:type="pct"/>
            <w:vAlign w:val="center"/>
          </w:tcPr>
          <w:p w:rsidR="00E60B79" w:rsidRDefault="00E60B79" w:rsidP="00D052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چند نفر از دانشجویان در مورد سوالات مطروحه در جلسه قبل</w:t>
            </w:r>
          </w:p>
        </w:tc>
        <w:tc>
          <w:tcPr>
            <w:tcW w:w="998" w:type="pct"/>
          </w:tcPr>
          <w:p w:rsidR="00E60B79" w:rsidRDefault="00E60B79" w:rsidP="00D0527E">
            <w:pPr>
              <w:jc w:val="center"/>
            </w:pPr>
            <w:r w:rsidRPr="00E36216">
              <w:rPr>
                <w:rFonts w:hint="cs"/>
                <w:rtl/>
                <w:lang w:bidi="fa-IR"/>
              </w:rPr>
              <w:t>ارائه سوالات مرتبط با در س داده شده</w:t>
            </w:r>
          </w:p>
        </w:tc>
        <w:tc>
          <w:tcPr>
            <w:tcW w:w="250" w:type="pct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60B79" w:rsidTr="00D0527E">
        <w:tc>
          <w:tcPr>
            <w:tcW w:w="344" w:type="pct"/>
            <w:vAlign w:val="center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D249E9" w:rsidRPr="00E60B79" w:rsidRDefault="00D249E9" w:rsidP="00D249E9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E60B79">
              <w:rPr>
                <w:rFonts w:hint="cs"/>
                <w:rtl/>
                <w:lang w:bidi="fa-IR"/>
              </w:rPr>
              <w:t xml:space="preserve"> فاکتورهای م</w:t>
            </w:r>
            <w:r>
              <w:rPr>
                <w:rFonts w:hint="cs"/>
                <w:rtl/>
                <w:lang w:bidi="fa-IR"/>
              </w:rPr>
              <w:t>و</w:t>
            </w:r>
            <w:r w:rsidRPr="00E60B79">
              <w:rPr>
                <w:rFonts w:hint="cs"/>
                <w:rtl/>
                <w:lang w:bidi="fa-IR"/>
              </w:rPr>
              <w:t>ثر در پذیرش کشاورزی دقیق</w:t>
            </w:r>
          </w:p>
          <w:p w:rsidR="00D249E9" w:rsidRDefault="00D249E9" w:rsidP="00D249E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تشریح </w:t>
            </w:r>
            <w:r w:rsidRPr="00E60B79">
              <w:rPr>
                <w:rFonts w:hint="cs"/>
                <w:rtl/>
                <w:lang w:bidi="fa-IR"/>
              </w:rPr>
              <w:t>فاکتورهای م</w:t>
            </w:r>
            <w:r>
              <w:rPr>
                <w:rFonts w:hint="cs"/>
                <w:rtl/>
                <w:lang w:bidi="fa-IR"/>
              </w:rPr>
              <w:t>و</w:t>
            </w:r>
            <w:r w:rsidRPr="00E60B79">
              <w:rPr>
                <w:rFonts w:hint="cs"/>
                <w:rtl/>
                <w:lang w:bidi="fa-IR"/>
              </w:rPr>
              <w:t>ثر در پذیرش کشاورزی دقیق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E60B79" w:rsidRPr="00DB0346" w:rsidRDefault="00E60B79" w:rsidP="00D249E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 فصل </w:t>
            </w:r>
            <w:r w:rsidR="00D249E9">
              <w:rPr>
                <w:rFonts w:hint="cs"/>
                <w:rtl/>
                <w:lang w:bidi="fa-IR"/>
              </w:rPr>
              <w:t xml:space="preserve">2 </w:t>
            </w:r>
            <w:r>
              <w:rPr>
                <w:rFonts w:hint="cs"/>
                <w:rtl/>
                <w:lang w:bidi="fa-IR"/>
              </w:rPr>
              <w:t>از منبع 1</w:t>
            </w:r>
          </w:p>
        </w:tc>
        <w:tc>
          <w:tcPr>
            <w:tcW w:w="1212" w:type="pct"/>
          </w:tcPr>
          <w:p w:rsidR="00E60B79" w:rsidRDefault="00E60B79" w:rsidP="00D0527E">
            <w:pPr>
              <w:jc w:val="center"/>
            </w:pPr>
            <w:r w:rsidRPr="007609F7">
              <w:rPr>
                <w:rFonts w:hint="cs"/>
                <w:rtl/>
                <w:lang w:bidi="fa-IR"/>
              </w:rPr>
              <w:t>پرسش از چند نفر از دانشجویان در مورد سوالات مطروحه در جلسه قبل</w:t>
            </w:r>
          </w:p>
        </w:tc>
        <w:tc>
          <w:tcPr>
            <w:tcW w:w="998" w:type="pct"/>
          </w:tcPr>
          <w:p w:rsidR="00E60B79" w:rsidRDefault="00E60B79" w:rsidP="00D0527E">
            <w:pPr>
              <w:jc w:val="center"/>
            </w:pPr>
            <w:r w:rsidRPr="00E36216">
              <w:rPr>
                <w:rFonts w:hint="cs"/>
                <w:rtl/>
                <w:lang w:bidi="fa-IR"/>
              </w:rPr>
              <w:t>ارائه سوالات مرتبط با در س داده شده</w:t>
            </w:r>
          </w:p>
        </w:tc>
        <w:tc>
          <w:tcPr>
            <w:tcW w:w="250" w:type="pct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60B79" w:rsidTr="00D0527E">
        <w:tc>
          <w:tcPr>
            <w:tcW w:w="344" w:type="pct"/>
            <w:vAlign w:val="center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D249E9" w:rsidRPr="00E60B79" w:rsidRDefault="00D249E9" w:rsidP="00D249E9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E60B79">
              <w:rPr>
                <w:rFonts w:hint="cs"/>
                <w:rtl/>
                <w:lang w:bidi="fa-IR"/>
              </w:rPr>
              <w:t xml:space="preserve"> فاکتورهای م</w:t>
            </w:r>
            <w:r>
              <w:rPr>
                <w:rFonts w:hint="cs"/>
                <w:rtl/>
                <w:lang w:bidi="fa-IR"/>
              </w:rPr>
              <w:t>و</w:t>
            </w:r>
            <w:r w:rsidRPr="00E60B79">
              <w:rPr>
                <w:rFonts w:hint="cs"/>
                <w:rtl/>
                <w:lang w:bidi="fa-IR"/>
              </w:rPr>
              <w:t>ثر در پذیرش کشاورزی دقیق</w:t>
            </w:r>
          </w:p>
          <w:p w:rsidR="00D249E9" w:rsidRDefault="00D249E9" w:rsidP="00D249E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تشریح </w:t>
            </w:r>
            <w:r w:rsidRPr="00E60B79">
              <w:rPr>
                <w:rFonts w:hint="cs"/>
                <w:rtl/>
                <w:lang w:bidi="fa-IR"/>
              </w:rPr>
              <w:t>فاکتورهای م</w:t>
            </w:r>
            <w:r>
              <w:rPr>
                <w:rFonts w:hint="cs"/>
                <w:rtl/>
                <w:lang w:bidi="fa-IR"/>
              </w:rPr>
              <w:t>و</w:t>
            </w:r>
            <w:r w:rsidRPr="00E60B79">
              <w:rPr>
                <w:rFonts w:hint="cs"/>
                <w:rtl/>
                <w:lang w:bidi="fa-IR"/>
              </w:rPr>
              <w:t>ثر در پذیرش کشاورزی دقیق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E60B79" w:rsidRPr="007B39D6" w:rsidRDefault="00E60B79" w:rsidP="006D09B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 فصل </w:t>
            </w:r>
            <w:r w:rsidR="006D09B3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1212" w:type="pct"/>
          </w:tcPr>
          <w:p w:rsidR="00E60B79" w:rsidRDefault="00E60B79" w:rsidP="00D0527E">
            <w:pPr>
              <w:jc w:val="center"/>
            </w:pPr>
            <w:r w:rsidRPr="007609F7">
              <w:rPr>
                <w:rFonts w:hint="cs"/>
                <w:rtl/>
                <w:lang w:bidi="fa-IR"/>
              </w:rPr>
              <w:t>پرسش از چند نفر از دانشجویان در مورد سوالات مطروحه در جلسه قبل</w:t>
            </w:r>
          </w:p>
        </w:tc>
        <w:tc>
          <w:tcPr>
            <w:tcW w:w="998" w:type="pct"/>
          </w:tcPr>
          <w:p w:rsidR="00E60B79" w:rsidRDefault="00E60B79" w:rsidP="00D0527E">
            <w:pPr>
              <w:jc w:val="center"/>
            </w:pPr>
            <w:r w:rsidRPr="00E36216">
              <w:rPr>
                <w:rFonts w:hint="cs"/>
                <w:rtl/>
                <w:lang w:bidi="fa-IR"/>
              </w:rPr>
              <w:t>ارائه سوالات مرتبط با در س داده شده</w:t>
            </w:r>
          </w:p>
        </w:tc>
        <w:tc>
          <w:tcPr>
            <w:tcW w:w="250" w:type="pct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60B79" w:rsidTr="00D0527E">
        <w:tc>
          <w:tcPr>
            <w:tcW w:w="344" w:type="pct"/>
            <w:vAlign w:val="center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E60B79" w:rsidRPr="00DB0346" w:rsidRDefault="00E60B79" w:rsidP="006D09B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6D09B3" w:rsidRPr="006D09B3">
              <w:rPr>
                <w:rFonts w:hint="cs"/>
                <w:rtl/>
                <w:lang w:bidi="fa-IR"/>
              </w:rPr>
              <w:t xml:space="preserve">سامانه های موقعیت یاب </w:t>
            </w:r>
          </w:p>
          <w:p w:rsidR="00E60B79" w:rsidRDefault="006D09B3" w:rsidP="006D09B3">
            <w:pPr>
              <w:autoSpaceDE w:val="0"/>
              <w:autoSpaceDN w:val="0"/>
              <w:adjustRightInd w:val="0"/>
              <w:ind w:firstLine="0"/>
              <w:jc w:val="both"/>
              <w:rPr>
                <w:rtl/>
                <w:lang w:bidi="fa-IR"/>
              </w:rPr>
            </w:pPr>
            <w:r w:rsidRPr="006D09B3">
              <w:rPr>
                <w:rFonts w:ascii="TimesNewRoman,Bold" w:hAnsi="TimesNewRoman,Bold"/>
                <w:rtl/>
                <w:lang w:bidi="fa-IR"/>
              </w:rPr>
              <w:t xml:space="preserve">مکان </w:t>
            </w:r>
            <w:r w:rsidRPr="006D09B3">
              <w:rPr>
                <w:rFonts w:ascii="TimesNewRoman,Bold" w:hAnsi="TimesNewRoman,Bold" w:hint="cs"/>
                <w:rtl/>
                <w:lang w:bidi="fa-IR"/>
              </w:rPr>
              <w:t>یابی</w:t>
            </w:r>
            <w:r w:rsidRPr="006D09B3">
              <w:rPr>
                <w:rFonts w:ascii="TimesNewRoman,Bold" w:hAnsi="TimesNewRoman,Bold"/>
                <w:rtl/>
                <w:lang w:bidi="fa-IR"/>
              </w:rPr>
              <w:t xml:space="preserve"> زم</w:t>
            </w:r>
            <w:r w:rsidRPr="006D09B3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Pr="006D09B3">
              <w:rPr>
                <w:rFonts w:ascii="TimesNewRoman,Bold" w:hAnsi="TimesNewRoman,Bold"/>
                <w:rtl/>
                <w:lang w:bidi="fa-IR"/>
              </w:rPr>
              <w:t xml:space="preserve"> پا</w:t>
            </w:r>
            <w:r w:rsidRPr="006D09B3">
              <w:rPr>
                <w:rFonts w:ascii="TimesNewRoman,Bold" w:hAnsi="TimesNewRoman,Bold" w:hint="cs"/>
                <w:rtl/>
                <w:lang w:bidi="fa-IR"/>
              </w:rPr>
              <w:t>یگاه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</w:t>
            </w:r>
            <w:r>
              <w:rPr>
                <w:lang w:bidi="fa-IR"/>
              </w:rPr>
              <w:t xml:space="preserve"> </w:t>
            </w:r>
            <w:r w:rsidRPr="006D09B3">
              <w:rPr>
                <w:rFonts w:hint="cs"/>
                <w:rtl/>
                <w:lang w:bidi="fa-IR"/>
              </w:rPr>
              <w:t>سامانه های موقعیت یاب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جهانی</w:t>
            </w:r>
          </w:p>
          <w:p w:rsidR="006D09B3" w:rsidRDefault="006D09B3" w:rsidP="006D09B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lang w:bidi="fa-IR"/>
              </w:rPr>
              <w:t>GPS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>
              <w:rPr>
                <w:lang w:bidi="fa-IR"/>
              </w:rPr>
              <w:t xml:space="preserve"> GLONASS</w:t>
            </w:r>
          </w:p>
          <w:p w:rsidR="00E60B79" w:rsidRPr="007B39D6" w:rsidRDefault="00E60B79" w:rsidP="006D09B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 فصل </w:t>
            </w:r>
            <w:r w:rsidR="006D09B3">
              <w:rPr>
                <w:rFonts w:hint="cs"/>
                <w:rtl/>
                <w:lang w:bidi="fa-IR"/>
              </w:rPr>
              <w:t xml:space="preserve">3 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1212" w:type="pct"/>
          </w:tcPr>
          <w:p w:rsidR="00E60B79" w:rsidRDefault="00E60B79" w:rsidP="00D0527E">
            <w:pPr>
              <w:jc w:val="center"/>
            </w:pPr>
            <w:r w:rsidRPr="007609F7">
              <w:rPr>
                <w:rFonts w:hint="cs"/>
                <w:rtl/>
                <w:lang w:bidi="fa-IR"/>
              </w:rPr>
              <w:lastRenderedPageBreak/>
              <w:t>پرسش از چند نفر از دانشجویان در مورد سوالات مطروحه در جلسه قبل</w:t>
            </w:r>
          </w:p>
        </w:tc>
        <w:tc>
          <w:tcPr>
            <w:tcW w:w="998" w:type="pct"/>
          </w:tcPr>
          <w:p w:rsidR="00E60B79" w:rsidRDefault="00E60B79" w:rsidP="00D0527E">
            <w:pPr>
              <w:jc w:val="center"/>
            </w:pPr>
            <w:r w:rsidRPr="00E36216">
              <w:rPr>
                <w:rFonts w:hint="cs"/>
                <w:rtl/>
                <w:lang w:bidi="fa-IR"/>
              </w:rPr>
              <w:t>ارائه سوالات مرتبط با در س داده شده</w:t>
            </w:r>
          </w:p>
        </w:tc>
        <w:tc>
          <w:tcPr>
            <w:tcW w:w="250" w:type="pct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60B79" w:rsidTr="00D0527E">
        <w:tc>
          <w:tcPr>
            <w:tcW w:w="344" w:type="pct"/>
            <w:vAlign w:val="center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7</w:t>
            </w:r>
          </w:p>
        </w:tc>
        <w:tc>
          <w:tcPr>
            <w:tcW w:w="2196" w:type="pct"/>
            <w:vAlign w:val="center"/>
          </w:tcPr>
          <w:p w:rsidR="00E60B79" w:rsidRDefault="00E60B79" w:rsidP="00D249E9">
            <w:pPr>
              <w:shd w:val="clear" w:color="auto" w:fill="F2F2F2" w:themeFill="background1" w:themeFillShade="F2"/>
              <w:ind w:firstLine="0"/>
              <w:jc w:val="both"/>
              <w:rPr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D81D3B" w:rsidRPr="006D09B3">
              <w:rPr>
                <w:rFonts w:hint="cs"/>
                <w:rtl/>
                <w:lang w:bidi="fa-IR"/>
              </w:rPr>
              <w:t xml:space="preserve"> </w:t>
            </w:r>
            <w:r w:rsidR="00D81D3B" w:rsidRPr="006D09B3">
              <w:rPr>
                <w:rFonts w:hint="cs"/>
                <w:rtl/>
                <w:lang w:bidi="fa-IR"/>
              </w:rPr>
              <w:t>سامانه های موقعیت یاب</w:t>
            </w:r>
            <w:r w:rsidR="00D81D3B">
              <w:rPr>
                <w:lang w:bidi="fa-IR"/>
              </w:rPr>
              <w:t xml:space="preserve"> </w:t>
            </w:r>
            <w:r w:rsidR="00D81D3B">
              <w:rPr>
                <w:rFonts w:hint="cs"/>
                <w:rtl/>
                <w:lang w:bidi="fa-IR"/>
              </w:rPr>
              <w:t xml:space="preserve"> جهانی</w:t>
            </w:r>
          </w:p>
          <w:p w:rsidR="006D09B3" w:rsidRPr="00DB0346" w:rsidRDefault="00D81D3B" w:rsidP="00D81D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خطاهای </w:t>
            </w:r>
            <w:r w:rsidRPr="006D09B3">
              <w:rPr>
                <w:rFonts w:hint="cs"/>
                <w:rtl/>
                <w:lang w:bidi="fa-IR"/>
              </w:rPr>
              <w:t xml:space="preserve"> </w:t>
            </w:r>
            <w:r w:rsidRPr="006D09B3">
              <w:rPr>
                <w:rFonts w:hint="cs"/>
                <w:rtl/>
                <w:lang w:bidi="fa-IR"/>
              </w:rPr>
              <w:t>سامانه های موقعیت یاب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جهانی</w:t>
            </w:r>
            <w:r>
              <w:rPr>
                <w:rFonts w:hint="cs"/>
                <w:rtl/>
                <w:lang w:bidi="fa-IR"/>
              </w:rPr>
              <w:t xml:space="preserve"> و تشریح </w:t>
            </w:r>
            <w:r>
              <w:rPr>
                <w:lang w:bidi="fa-IR"/>
              </w:rPr>
              <w:t>DGPS</w:t>
            </w:r>
            <w:r>
              <w:rPr>
                <w:rFonts w:hint="cs"/>
                <w:rtl/>
                <w:lang w:bidi="fa-IR"/>
              </w:rPr>
              <w:t xml:space="preserve"> یا </w:t>
            </w:r>
            <w:r w:rsidRPr="006D09B3">
              <w:rPr>
                <w:rFonts w:hint="cs"/>
                <w:rtl/>
                <w:lang w:bidi="fa-IR"/>
              </w:rPr>
              <w:t xml:space="preserve"> </w:t>
            </w:r>
            <w:r w:rsidRPr="006D09B3">
              <w:rPr>
                <w:rFonts w:hint="cs"/>
                <w:rtl/>
                <w:lang w:bidi="fa-IR"/>
              </w:rPr>
              <w:t>سامانه های موقعیت یاب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جهانی</w:t>
            </w:r>
            <w:r>
              <w:rPr>
                <w:rFonts w:hint="cs"/>
                <w:rtl/>
                <w:lang w:bidi="fa-IR"/>
              </w:rPr>
              <w:t xml:space="preserve"> افتراقی</w:t>
            </w:r>
          </w:p>
          <w:p w:rsidR="00E60B79" w:rsidRPr="007B39D6" w:rsidRDefault="00E60B79" w:rsidP="00D81D3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 فصل </w:t>
            </w:r>
            <w:r w:rsidR="00D81D3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1212" w:type="pct"/>
          </w:tcPr>
          <w:p w:rsidR="00E60B79" w:rsidRDefault="00E60B79" w:rsidP="00D0527E">
            <w:pPr>
              <w:jc w:val="center"/>
            </w:pPr>
            <w:r w:rsidRPr="007609F7">
              <w:rPr>
                <w:rFonts w:hint="cs"/>
                <w:rtl/>
                <w:lang w:bidi="fa-IR"/>
              </w:rPr>
              <w:t>پرسش از چند نفر از دانشجویان در مورد سوالات مطروحه در جلسه قبل</w:t>
            </w:r>
          </w:p>
        </w:tc>
        <w:tc>
          <w:tcPr>
            <w:tcW w:w="998" w:type="pct"/>
          </w:tcPr>
          <w:p w:rsidR="00E60B79" w:rsidRDefault="00E60B79" w:rsidP="00D0527E">
            <w:pPr>
              <w:jc w:val="center"/>
            </w:pPr>
            <w:r w:rsidRPr="00E36216">
              <w:rPr>
                <w:rFonts w:hint="cs"/>
                <w:rtl/>
                <w:lang w:bidi="fa-IR"/>
              </w:rPr>
              <w:t>ارائه سوالات مرتبط با در س داده شده</w:t>
            </w:r>
          </w:p>
        </w:tc>
        <w:tc>
          <w:tcPr>
            <w:tcW w:w="250" w:type="pct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60B79" w:rsidTr="00D0527E">
        <w:tc>
          <w:tcPr>
            <w:tcW w:w="344" w:type="pct"/>
            <w:vAlign w:val="center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E60B79" w:rsidRPr="00DB0346" w:rsidRDefault="00E60B79" w:rsidP="006D09B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900F3" w:rsidRPr="003900F3">
              <w:rPr>
                <w:rFonts w:hint="cs"/>
                <w:rtl/>
                <w:lang w:bidi="fa-IR"/>
              </w:rPr>
              <w:t>پهنه بندی</w:t>
            </w:r>
            <w:r w:rsidR="00F62ABF">
              <w:rPr>
                <w:rFonts w:hint="cs"/>
                <w:rtl/>
                <w:lang w:bidi="fa-IR"/>
              </w:rPr>
              <w:t xml:space="preserve"> مزرعه</w:t>
            </w:r>
          </w:p>
          <w:p w:rsidR="00E60B79" w:rsidRDefault="00E60B79" w:rsidP="00F62ABF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F62ABF" w:rsidRPr="003900F3">
              <w:rPr>
                <w:rFonts w:hint="cs"/>
                <w:rtl/>
                <w:lang w:bidi="fa-IR"/>
              </w:rPr>
              <w:t xml:space="preserve"> </w:t>
            </w:r>
            <w:r w:rsidR="00F62ABF" w:rsidRPr="003900F3">
              <w:rPr>
                <w:rFonts w:hint="cs"/>
                <w:rtl/>
                <w:lang w:bidi="fa-IR"/>
              </w:rPr>
              <w:t>پهنه بندی</w:t>
            </w:r>
            <w:r w:rsidR="00F62ABF">
              <w:rPr>
                <w:rFonts w:hint="cs"/>
                <w:rtl/>
                <w:lang w:bidi="fa-IR"/>
              </w:rPr>
              <w:t xml:space="preserve"> مزرعه</w:t>
            </w:r>
            <w:r w:rsidR="00F62ABF">
              <w:rPr>
                <w:rFonts w:ascii="TimesNewRoman,Bold" w:hAnsi="TimesNewRoman,Bold" w:hint="cs"/>
                <w:rtl/>
                <w:lang w:bidi="fa-IR"/>
              </w:rPr>
              <w:t xml:space="preserve"> و محصول نهایی</w:t>
            </w:r>
          </w:p>
          <w:p w:rsidR="00E60B79" w:rsidRPr="007B39D6" w:rsidRDefault="00E60B79" w:rsidP="00F62AB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F62ABF">
              <w:rPr>
                <w:rFonts w:hint="cs"/>
                <w:rtl/>
                <w:lang w:bidi="fa-IR"/>
              </w:rPr>
              <w:t xml:space="preserve"> </w:t>
            </w:r>
            <w:r w:rsidR="00F62ABF">
              <w:rPr>
                <w:rFonts w:hint="cs"/>
                <w:rtl/>
                <w:lang w:bidi="fa-IR"/>
              </w:rPr>
              <w:t>فصل 3 از منبع 1</w:t>
            </w:r>
          </w:p>
        </w:tc>
        <w:tc>
          <w:tcPr>
            <w:tcW w:w="1212" w:type="pct"/>
            <w:vAlign w:val="center"/>
          </w:tcPr>
          <w:p w:rsidR="00E60B79" w:rsidRDefault="00E60B79" w:rsidP="00D052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وییز</w:t>
            </w:r>
          </w:p>
        </w:tc>
        <w:tc>
          <w:tcPr>
            <w:tcW w:w="998" w:type="pct"/>
          </w:tcPr>
          <w:p w:rsidR="00E60B79" w:rsidRDefault="00E60B79" w:rsidP="00D0527E">
            <w:pPr>
              <w:jc w:val="center"/>
            </w:pPr>
            <w:r w:rsidRPr="00E36216">
              <w:rPr>
                <w:rFonts w:hint="cs"/>
                <w:rtl/>
                <w:lang w:bidi="fa-IR"/>
              </w:rPr>
              <w:t>ارائه سوالات مرتبط با در س داده شده</w:t>
            </w:r>
          </w:p>
        </w:tc>
        <w:tc>
          <w:tcPr>
            <w:tcW w:w="250" w:type="pct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60B79" w:rsidTr="00D0527E">
        <w:tc>
          <w:tcPr>
            <w:tcW w:w="344" w:type="pct"/>
            <w:vAlign w:val="center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F62ABF" w:rsidRPr="00DB0346" w:rsidRDefault="00E60B79" w:rsidP="00F62AB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F62ABF" w:rsidRPr="003900F3">
              <w:rPr>
                <w:rFonts w:hint="cs"/>
                <w:rtl/>
                <w:lang w:bidi="fa-IR"/>
              </w:rPr>
              <w:t xml:space="preserve"> </w:t>
            </w:r>
            <w:r w:rsidR="00B153AF">
              <w:rPr>
                <w:rFonts w:hint="cs"/>
                <w:rtl/>
                <w:lang w:bidi="fa-IR"/>
              </w:rPr>
              <w:t xml:space="preserve"> آشکارسازی و </w:t>
            </w:r>
            <w:r w:rsidR="00F62ABF" w:rsidRPr="003900F3">
              <w:rPr>
                <w:rFonts w:hint="cs"/>
                <w:rtl/>
                <w:lang w:bidi="fa-IR"/>
              </w:rPr>
              <w:t>پهنه بندی</w:t>
            </w:r>
            <w:r w:rsidR="00F62ABF">
              <w:rPr>
                <w:rFonts w:hint="cs"/>
                <w:rtl/>
                <w:lang w:bidi="fa-IR"/>
              </w:rPr>
              <w:t xml:space="preserve"> مزرعه</w:t>
            </w:r>
          </w:p>
          <w:p w:rsidR="00B37D4A" w:rsidRDefault="00B153AF" w:rsidP="00B153AF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مونه برداری و </w:t>
            </w:r>
            <w:r w:rsidR="00F62ABF" w:rsidRPr="003900F3">
              <w:rPr>
                <w:rFonts w:hint="cs"/>
                <w:rtl/>
                <w:lang w:bidi="fa-IR"/>
              </w:rPr>
              <w:t>پهنه بندی</w:t>
            </w:r>
            <w:r w:rsidR="00F62ABF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عناصر خاک </w:t>
            </w:r>
            <w:r w:rsidR="00F62ABF">
              <w:rPr>
                <w:rFonts w:hint="cs"/>
                <w:rtl/>
                <w:lang w:bidi="fa-IR"/>
              </w:rPr>
              <w:t>مزرعه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E60B79" w:rsidRPr="007B39D6" w:rsidRDefault="00E60B79" w:rsidP="00B153A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Pr="00F06FC1">
              <w:rPr>
                <w:rFonts w:hint="cs"/>
                <w:rtl/>
                <w:lang w:bidi="fa-IR"/>
              </w:rPr>
              <w:t xml:space="preserve"> </w:t>
            </w:r>
            <w:r w:rsidR="00F62ABF">
              <w:rPr>
                <w:rFonts w:hint="cs"/>
                <w:rtl/>
                <w:lang w:bidi="fa-IR"/>
              </w:rPr>
              <w:t xml:space="preserve"> </w:t>
            </w:r>
            <w:r w:rsidR="00F62ABF">
              <w:rPr>
                <w:rFonts w:hint="cs"/>
                <w:rtl/>
                <w:lang w:bidi="fa-IR"/>
              </w:rPr>
              <w:t xml:space="preserve">فصل </w:t>
            </w:r>
            <w:r w:rsidR="00B153AF">
              <w:rPr>
                <w:rFonts w:hint="cs"/>
                <w:rtl/>
                <w:lang w:bidi="fa-IR"/>
              </w:rPr>
              <w:t>4</w:t>
            </w:r>
            <w:r w:rsidR="00F62ABF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1212" w:type="pct"/>
          </w:tcPr>
          <w:p w:rsidR="00E60B79" w:rsidRDefault="00E60B79" w:rsidP="00D0527E">
            <w:pPr>
              <w:jc w:val="center"/>
            </w:pPr>
            <w:r w:rsidRPr="006D31B0">
              <w:rPr>
                <w:rFonts w:hint="cs"/>
                <w:rtl/>
                <w:lang w:bidi="fa-IR"/>
              </w:rPr>
              <w:t>پرسش از چند نفر از دانشجویان در مورد سوالات مطروحه در جلسه قبل</w:t>
            </w:r>
          </w:p>
        </w:tc>
        <w:tc>
          <w:tcPr>
            <w:tcW w:w="998" w:type="pct"/>
          </w:tcPr>
          <w:p w:rsidR="00E60B79" w:rsidRDefault="00E60B79" w:rsidP="00D0527E">
            <w:pPr>
              <w:jc w:val="center"/>
            </w:pPr>
            <w:r w:rsidRPr="00E73CCC">
              <w:rPr>
                <w:rFonts w:hint="cs"/>
                <w:rtl/>
                <w:lang w:bidi="fa-IR"/>
              </w:rPr>
              <w:t>ارائه سوالات مرتبط با در س داده شده</w:t>
            </w:r>
          </w:p>
        </w:tc>
        <w:tc>
          <w:tcPr>
            <w:tcW w:w="250" w:type="pct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60B79" w:rsidTr="00B37D4A">
        <w:tc>
          <w:tcPr>
            <w:tcW w:w="344" w:type="pct"/>
            <w:vAlign w:val="center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D0527E" w:rsidRDefault="00E60B79" w:rsidP="00B37D4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</w:t>
            </w:r>
          </w:p>
          <w:p w:rsidR="00E60B79" w:rsidRPr="00D0527E" w:rsidRDefault="00D0527E" w:rsidP="00D0527E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D0527E">
              <w:rPr>
                <w:rFonts w:hint="cs"/>
                <w:rtl/>
                <w:lang w:bidi="fa-IR"/>
              </w:rPr>
              <w:t>امتحان میان ترم</w:t>
            </w:r>
          </w:p>
          <w:p w:rsidR="00E60B79" w:rsidRPr="007B39D6" w:rsidRDefault="00E60B79" w:rsidP="00E60B7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1212" w:type="pct"/>
            <w:vAlign w:val="center"/>
          </w:tcPr>
          <w:p w:rsidR="00E60B79" w:rsidRDefault="00D0527E" w:rsidP="00B37D4A">
            <w:pPr>
              <w:jc w:val="center"/>
            </w:pPr>
            <w:r>
              <w:rPr>
                <w:rFonts w:hint="cs"/>
                <w:rtl/>
              </w:rPr>
              <w:t>-</w:t>
            </w:r>
          </w:p>
        </w:tc>
        <w:tc>
          <w:tcPr>
            <w:tcW w:w="998" w:type="pct"/>
            <w:vAlign w:val="center"/>
          </w:tcPr>
          <w:p w:rsidR="00E60B79" w:rsidRDefault="00D0527E" w:rsidP="00B37D4A">
            <w:pPr>
              <w:jc w:val="center"/>
            </w:pPr>
            <w:r>
              <w:rPr>
                <w:rFonts w:hint="cs"/>
                <w:rtl/>
              </w:rPr>
              <w:t>-</w:t>
            </w:r>
          </w:p>
        </w:tc>
        <w:tc>
          <w:tcPr>
            <w:tcW w:w="250" w:type="pct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60B79" w:rsidTr="00D0527E">
        <w:tc>
          <w:tcPr>
            <w:tcW w:w="344" w:type="pct"/>
            <w:vAlign w:val="center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E60B79" w:rsidRDefault="00E60B79" w:rsidP="00B37D4A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B37D4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B37D4A" w:rsidRPr="00B37D4A">
              <w:rPr>
                <w:rFonts w:hint="cs"/>
                <w:rtl/>
                <w:lang w:bidi="fa-IR"/>
              </w:rPr>
              <w:t>سامانه های نرخ متغیر</w:t>
            </w:r>
          </w:p>
          <w:p w:rsidR="00B37D4A" w:rsidRPr="00B153AF" w:rsidRDefault="00B153AF" w:rsidP="00B153AF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عرفی اجمالی انواع </w:t>
            </w:r>
            <w:r w:rsidRPr="00B37D4A">
              <w:rPr>
                <w:rFonts w:hint="cs"/>
                <w:rtl/>
                <w:lang w:bidi="fa-IR"/>
              </w:rPr>
              <w:t xml:space="preserve"> </w:t>
            </w:r>
            <w:r w:rsidRPr="00B37D4A">
              <w:rPr>
                <w:rFonts w:hint="cs"/>
                <w:rtl/>
                <w:lang w:bidi="fa-IR"/>
              </w:rPr>
              <w:t>سامانه های نرخ متغیر</w:t>
            </w:r>
            <w:r>
              <w:rPr>
                <w:rFonts w:hint="cs"/>
                <w:rtl/>
                <w:lang w:bidi="fa-IR"/>
              </w:rPr>
              <w:t xml:space="preserve"> و لزوم استفاده از آن</w:t>
            </w:r>
          </w:p>
          <w:p w:rsidR="00E60B79" w:rsidRPr="007B39D6" w:rsidRDefault="00E60B79" w:rsidP="00C361A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C361A2">
              <w:rPr>
                <w:rFonts w:hint="cs"/>
                <w:rtl/>
                <w:lang w:bidi="fa-IR"/>
              </w:rPr>
              <w:t xml:space="preserve"> فصل7 </w:t>
            </w:r>
            <w:r>
              <w:rPr>
                <w:rFonts w:hint="cs"/>
                <w:rtl/>
                <w:lang w:bidi="fa-IR"/>
              </w:rPr>
              <w:t>از منبع 1</w:t>
            </w:r>
          </w:p>
        </w:tc>
        <w:tc>
          <w:tcPr>
            <w:tcW w:w="1212" w:type="pct"/>
          </w:tcPr>
          <w:p w:rsidR="00E60B79" w:rsidRDefault="00E60B79" w:rsidP="00D0527E">
            <w:pPr>
              <w:jc w:val="center"/>
            </w:pPr>
          </w:p>
        </w:tc>
        <w:tc>
          <w:tcPr>
            <w:tcW w:w="998" w:type="pct"/>
          </w:tcPr>
          <w:p w:rsidR="00E60B79" w:rsidRDefault="00E60B79" w:rsidP="00D0527E">
            <w:pPr>
              <w:jc w:val="center"/>
            </w:pPr>
            <w:r w:rsidRPr="00796257">
              <w:rPr>
                <w:rFonts w:hint="cs"/>
                <w:rtl/>
                <w:lang w:bidi="fa-IR"/>
              </w:rPr>
              <w:t>ارائه سوالات مرتبط با در س داده شده</w:t>
            </w:r>
          </w:p>
        </w:tc>
        <w:tc>
          <w:tcPr>
            <w:tcW w:w="250" w:type="pct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60B79" w:rsidTr="00211BD7">
        <w:tc>
          <w:tcPr>
            <w:tcW w:w="344" w:type="pct"/>
            <w:vAlign w:val="center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153AF" w:rsidRDefault="00B153AF" w:rsidP="00B153AF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</w:t>
            </w:r>
            <w:r w:rsidRPr="00B37D4A">
              <w:rPr>
                <w:rFonts w:hint="cs"/>
                <w:rtl/>
                <w:lang w:bidi="fa-IR"/>
              </w:rPr>
              <w:t>سامانه های نرخ متغیر</w:t>
            </w:r>
          </w:p>
          <w:p w:rsidR="00B153AF" w:rsidRPr="00B153AF" w:rsidRDefault="00B153AF" w:rsidP="00B153AF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B153AF">
              <w:rPr>
                <w:rFonts w:hint="cs"/>
                <w:rtl/>
                <w:lang w:bidi="fa-IR"/>
              </w:rPr>
              <w:t>کود و کود دهی</w:t>
            </w:r>
            <w:r w:rsidR="00551929">
              <w:rPr>
                <w:rFonts w:hint="cs"/>
                <w:rtl/>
                <w:lang w:bidi="fa-IR"/>
              </w:rPr>
              <w:t xml:space="preserve"> و اندازه گیری نهاده در کشاورزی دقیق</w:t>
            </w:r>
          </w:p>
          <w:p w:rsidR="00E60B79" w:rsidRPr="007B39D6" w:rsidRDefault="00E60B79" w:rsidP="00C361A2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 فصل </w:t>
            </w:r>
            <w:r w:rsidR="00C361A2">
              <w:rPr>
                <w:rFonts w:hint="cs"/>
                <w:rtl/>
                <w:lang w:bidi="fa-IR"/>
              </w:rPr>
              <w:t>7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1212" w:type="pct"/>
          </w:tcPr>
          <w:p w:rsidR="00E60B79" w:rsidRDefault="00E60B79" w:rsidP="00D0527E">
            <w:pPr>
              <w:jc w:val="center"/>
            </w:pPr>
            <w:r w:rsidRPr="00C67FCF">
              <w:rPr>
                <w:rFonts w:hint="cs"/>
                <w:rtl/>
                <w:lang w:bidi="fa-IR"/>
              </w:rPr>
              <w:t>پرسش از چند نفر از دانشجویان در مورد سوالات مطروحه در جلسه قبل</w:t>
            </w:r>
          </w:p>
        </w:tc>
        <w:tc>
          <w:tcPr>
            <w:tcW w:w="998" w:type="pct"/>
            <w:vAlign w:val="center"/>
          </w:tcPr>
          <w:p w:rsidR="00E60B79" w:rsidRDefault="00E60B79" w:rsidP="00211BD7">
            <w:pPr>
              <w:jc w:val="center"/>
            </w:pPr>
            <w:r w:rsidRPr="00796257">
              <w:rPr>
                <w:rFonts w:hint="cs"/>
                <w:rtl/>
                <w:lang w:bidi="fa-IR"/>
              </w:rPr>
              <w:t>ارائه سوالات مرتبط با در س داده شده</w:t>
            </w:r>
          </w:p>
        </w:tc>
        <w:tc>
          <w:tcPr>
            <w:tcW w:w="250" w:type="pct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60B79" w:rsidTr="00211BD7">
        <w:tc>
          <w:tcPr>
            <w:tcW w:w="344" w:type="pct"/>
            <w:vAlign w:val="center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A12984" w:rsidRPr="00211BD7" w:rsidRDefault="00A12984" w:rsidP="00A12984">
            <w:pPr>
              <w:ind w:firstLine="0"/>
              <w:jc w:val="both"/>
              <w:rPr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211BD7">
              <w:rPr>
                <w:rFonts w:hint="cs"/>
                <w:rtl/>
                <w:lang w:bidi="fa-IR"/>
              </w:rPr>
              <w:t>رایانه و برنامه پهنه بندی مزرعه</w:t>
            </w:r>
          </w:p>
          <w:p w:rsidR="00A12984" w:rsidRPr="00211BD7" w:rsidRDefault="00A12984" w:rsidP="00A12984">
            <w:pPr>
              <w:ind w:firstLine="0"/>
              <w:jc w:val="both"/>
              <w:rPr>
                <w:lang w:bidi="fa-IR"/>
              </w:rPr>
            </w:pPr>
            <w:r w:rsidRPr="00211BD7">
              <w:rPr>
                <w:rFonts w:hint="cs"/>
                <w:rtl/>
                <w:lang w:bidi="fa-IR"/>
              </w:rPr>
              <w:t xml:space="preserve">تشریح نرم افزار </w:t>
            </w:r>
            <w:r w:rsidRPr="00211BD7">
              <w:rPr>
                <w:lang w:bidi="fa-IR"/>
              </w:rPr>
              <w:t>Surfer</w:t>
            </w:r>
          </w:p>
          <w:p w:rsidR="00A12984" w:rsidRDefault="00A12984" w:rsidP="00A12984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E60B79" w:rsidRPr="007B39D6" w:rsidRDefault="00E60B79" w:rsidP="00211BD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</w:p>
        </w:tc>
        <w:tc>
          <w:tcPr>
            <w:tcW w:w="1212" w:type="pct"/>
            <w:vAlign w:val="center"/>
          </w:tcPr>
          <w:p w:rsidR="00E60B79" w:rsidRDefault="00E60B79" w:rsidP="00D052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وییز</w:t>
            </w:r>
          </w:p>
        </w:tc>
        <w:tc>
          <w:tcPr>
            <w:tcW w:w="998" w:type="pct"/>
            <w:vAlign w:val="center"/>
          </w:tcPr>
          <w:p w:rsidR="00E60B79" w:rsidRDefault="00211BD7" w:rsidP="00211BD7">
            <w:pPr>
              <w:jc w:val="center"/>
            </w:pPr>
            <w:r>
              <w:rPr>
                <w:lang w:bidi="fa-IR"/>
              </w:rPr>
              <w:t>-</w:t>
            </w:r>
          </w:p>
        </w:tc>
        <w:tc>
          <w:tcPr>
            <w:tcW w:w="250" w:type="pct"/>
          </w:tcPr>
          <w:p w:rsidR="00E60B79" w:rsidRDefault="00E60B79" w:rsidP="00E60B79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C763F" w:rsidTr="00D769B8">
        <w:tc>
          <w:tcPr>
            <w:tcW w:w="344" w:type="pct"/>
            <w:vAlign w:val="center"/>
          </w:tcPr>
          <w:p w:rsidR="00FC763F" w:rsidRDefault="00FC763F" w:rsidP="00FC763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A12984" w:rsidRDefault="00A12984" w:rsidP="00A129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lang w:bidi="fa-IR"/>
              </w:rPr>
              <w:t>-------</w:t>
            </w: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C361A2">
              <w:rPr>
                <w:rFonts w:hint="cs"/>
                <w:rtl/>
                <w:lang w:bidi="fa-IR"/>
              </w:rPr>
              <w:t xml:space="preserve"> نمایش فیلم</w:t>
            </w:r>
          </w:p>
          <w:p w:rsidR="00A12984" w:rsidRPr="00C361A2" w:rsidRDefault="00A12984" w:rsidP="00A12984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C361A2">
              <w:rPr>
                <w:rFonts w:hint="cs"/>
                <w:rtl/>
                <w:lang w:bidi="fa-IR"/>
              </w:rPr>
              <w:t>نمایش فیلم های آموزشی کشاورزی دقیق</w:t>
            </w:r>
            <w:r>
              <w:rPr>
                <w:rFonts w:hint="cs"/>
                <w:rtl/>
                <w:lang w:bidi="fa-IR"/>
              </w:rPr>
              <w:t xml:space="preserve"> و تشریح آنها</w:t>
            </w:r>
          </w:p>
          <w:p w:rsidR="00FC763F" w:rsidRPr="007B39D6" w:rsidRDefault="00A12984" w:rsidP="00A129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 -----</w:t>
            </w:r>
          </w:p>
        </w:tc>
        <w:tc>
          <w:tcPr>
            <w:tcW w:w="1212" w:type="pct"/>
            <w:vAlign w:val="center"/>
          </w:tcPr>
          <w:p w:rsidR="00FC763F" w:rsidRDefault="00D769B8" w:rsidP="00D769B8">
            <w:pPr>
              <w:jc w:val="center"/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998" w:type="pct"/>
            <w:vAlign w:val="center"/>
          </w:tcPr>
          <w:p w:rsidR="00FC763F" w:rsidRDefault="00D769B8" w:rsidP="00D052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FC763F" w:rsidRDefault="00FC763F" w:rsidP="00FC763F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C763F" w:rsidTr="008A4F27">
        <w:tc>
          <w:tcPr>
            <w:tcW w:w="344" w:type="pct"/>
            <w:vAlign w:val="center"/>
          </w:tcPr>
          <w:p w:rsidR="00FC763F" w:rsidRDefault="00FC763F" w:rsidP="00FC763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A12984" w:rsidRDefault="00FC763F" w:rsidP="00A129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D2496">
              <w:rPr>
                <w:b/>
                <w:bCs/>
                <w:lang w:bidi="fa-IR"/>
              </w:rPr>
              <w:t xml:space="preserve"> </w:t>
            </w:r>
            <w:r w:rsidR="00916F67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211BD7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A12984" w:rsidRPr="00A12984">
              <w:rPr>
                <w:rFonts w:hint="cs"/>
                <w:rtl/>
                <w:lang w:bidi="fa-IR"/>
              </w:rPr>
              <w:t>پهنه بندی مزرعه</w:t>
            </w:r>
          </w:p>
          <w:p w:rsidR="00A12984" w:rsidRDefault="00A12984" w:rsidP="00A129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پروژه پهنه بندی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یک مزرعه که به عنوان تکلیف داده شده </w:t>
            </w:r>
            <w:r>
              <w:rPr>
                <w:rFonts w:ascii="TimesNewRoman,Bold" w:hAnsi="TimesNewRoman,Bold" w:hint="cs"/>
                <w:rtl/>
                <w:lang w:bidi="fa-IR"/>
              </w:rPr>
              <w:t>تکلیف اجرا می شود.</w:t>
            </w:r>
            <w:bookmarkStart w:id="0" w:name="_GoBack"/>
            <w:bookmarkEnd w:id="0"/>
          </w:p>
          <w:p w:rsidR="00FC763F" w:rsidRPr="007B39D6" w:rsidRDefault="00FC763F" w:rsidP="00A129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211BD7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211BD7" w:rsidRPr="00211BD7">
              <w:rPr>
                <w:rFonts w:hint="cs"/>
                <w:rtl/>
                <w:lang w:bidi="fa-IR"/>
              </w:rPr>
              <w:t>مقالات مرتبط با درس</w:t>
            </w:r>
          </w:p>
        </w:tc>
        <w:tc>
          <w:tcPr>
            <w:tcW w:w="1212" w:type="pct"/>
            <w:vAlign w:val="center"/>
          </w:tcPr>
          <w:p w:rsidR="00FC763F" w:rsidRDefault="008A4F27" w:rsidP="008A4F27">
            <w:pPr>
              <w:jc w:val="center"/>
            </w:pPr>
            <w:r>
              <w:rPr>
                <w:rFonts w:hint="cs"/>
                <w:rtl/>
              </w:rPr>
              <w:t>-</w:t>
            </w:r>
          </w:p>
        </w:tc>
        <w:tc>
          <w:tcPr>
            <w:tcW w:w="998" w:type="pct"/>
            <w:vAlign w:val="center"/>
          </w:tcPr>
          <w:p w:rsidR="00FC763F" w:rsidRDefault="00022832" w:rsidP="00D052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FC763F" w:rsidRDefault="00FC763F" w:rsidP="00FC763F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1BBF" w:rsidRDefault="00091BBF" w:rsidP="00061A9B">
      <w:pPr>
        <w:spacing w:after="0"/>
      </w:pPr>
      <w:r>
        <w:separator/>
      </w:r>
    </w:p>
  </w:endnote>
  <w:endnote w:type="continuationSeparator" w:id="0">
    <w:p w:rsidR="00091BBF" w:rsidRDefault="00091BBF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6DBD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1BBF" w:rsidRDefault="00091BBF" w:rsidP="00061A9B">
      <w:pPr>
        <w:spacing w:after="0"/>
      </w:pPr>
      <w:r>
        <w:separator/>
      </w:r>
    </w:p>
  </w:footnote>
  <w:footnote w:type="continuationSeparator" w:id="0">
    <w:p w:rsidR="00091BBF" w:rsidRDefault="00091BBF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0622F7D"/>
    <w:multiLevelType w:val="hybridMultilevel"/>
    <w:tmpl w:val="5B40FDC8"/>
    <w:lvl w:ilvl="0" w:tplc="FC2E19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A91ED9"/>
    <w:multiLevelType w:val="hybridMultilevel"/>
    <w:tmpl w:val="535456A2"/>
    <w:lvl w:ilvl="0" w:tplc="5DE0BA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4"/>
  </w:num>
  <w:num w:numId="10">
    <w:abstractNumId w:val="10"/>
  </w:num>
  <w:num w:numId="11">
    <w:abstractNumId w:val="12"/>
  </w:num>
  <w:num w:numId="12">
    <w:abstractNumId w:val="7"/>
  </w:num>
  <w:num w:numId="13">
    <w:abstractNumId w:val="2"/>
  </w:num>
  <w:num w:numId="14">
    <w:abstractNumId w:val="3"/>
  </w:num>
  <w:num w:numId="15">
    <w:abstractNumId w:val="0"/>
  </w:num>
  <w:num w:numId="16">
    <w:abstractNumId w:val="6"/>
  </w:num>
  <w:num w:numId="17">
    <w:abstractNumId w:val="11"/>
  </w:num>
  <w:num w:numId="18">
    <w:abstractNumId w:val="18"/>
  </w:num>
  <w:num w:numId="19">
    <w:abstractNumId w:val="15"/>
  </w:num>
  <w:num w:numId="20">
    <w:abstractNumId w:val="14"/>
  </w:num>
  <w:num w:numId="21">
    <w:abstractNumId w:val="8"/>
  </w:num>
  <w:num w:numId="22">
    <w:abstractNumId w:val="9"/>
  </w:num>
  <w:num w:numId="23">
    <w:abstractNumId w:val="13"/>
  </w:num>
  <w:num w:numId="24">
    <w:abstractNumId w:val="16"/>
  </w:num>
  <w:num w:numId="25">
    <w:abstractNumId w:val="17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rI0NDU0Mjc2MjNU0lEKTi0uzszPAykwrgUAXlV5PSwAAAA="/>
  </w:docVars>
  <w:rsids>
    <w:rsidRoot w:val="00466747"/>
    <w:rsid w:val="0001449B"/>
    <w:rsid w:val="00022832"/>
    <w:rsid w:val="00045ED6"/>
    <w:rsid w:val="0004750F"/>
    <w:rsid w:val="00047C80"/>
    <w:rsid w:val="00055FF1"/>
    <w:rsid w:val="00061A9B"/>
    <w:rsid w:val="00076463"/>
    <w:rsid w:val="00091BBF"/>
    <w:rsid w:val="0009615B"/>
    <w:rsid w:val="000A541C"/>
    <w:rsid w:val="00103C97"/>
    <w:rsid w:val="00124BF1"/>
    <w:rsid w:val="00144C33"/>
    <w:rsid w:val="00165901"/>
    <w:rsid w:val="00165E16"/>
    <w:rsid w:val="00175D89"/>
    <w:rsid w:val="0018085B"/>
    <w:rsid w:val="00186F8E"/>
    <w:rsid w:val="00197896"/>
    <w:rsid w:val="001A4CEF"/>
    <w:rsid w:val="001B1F97"/>
    <w:rsid w:val="001E0B7E"/>
    <w:rsid w:val="001E2DA0"/>
    <w:rsid w:val="001F48E0"/>
    <w:rsid w:val="0021088D"/>
    <w:rsid w:val="00211920"/>
    <w:rsid w:val="00211BD7"/>
    <w:rsid w:val="00250395"/>
    <w:rsid w:val="00261C5C"/>
    <w:rsid w:val="00262DF5"/>
    <w:rsid w:val="002A636E"/>
    <w:rsid w:val="002A67A8"/>
    <w:rsid w:val="002B0A6E"/>
    <w:rsid w:val="002B261E"/>
    <w:rsid w:val="002B35CC"/>
    <w:rsid w:val="002C4CEB"/>
    <w:rsid w:val="002D00F4"/>
    <w:rsid w:val="002F49C5"/>
    <w:rsid w:val="003054E5"/>
    <w:rsid w:val="00310008"/>
    <w:rsid w:val="0031681A"/>
    <w:rsid w:val="003354EE"/>
    <w:rsid w:val="00336FDF"/>
    <w:rsid w:val="00362863"/>
    <w:rsid w:val="00363035"/>
    <w:rsid w:val="00373B2D"/>
    <w:rsid w:val="003900F3"/>
    <w:rsid w:val="003B7E12"/>
    <w:rsid w:val="00427673"/>
    <w:rsid w:val="0042783E"/>
    <w:rsid w:val="0043345C"/>
    <w:rsid w:val="00466747"/>
    <w:rsid w:val="004A4A5B"/>
    <w:rsid w:val="004C5DB1"/>
    <w:rsid w:val="004D2496"/>
    <w:rsid w:val="004D4950"/>
    <w:rsid w:val="004D5045"/>
    <w:rsid w:val="004E1BB3"/>
    <w:rsid w:val="004E2BEE"/>
    <w:rsid w:val="004F2F47"/>
    <w:rsid w:val="0051290F"/>
    <w:rsid w:val="00517F05"/>
    <w:rsid w:val="00534E45"/>
    <w:rsid w:val="00551929"/>
    <w:rsid w:val="005554BC"/>
    <w:rsid w:val="005756A0"/>
    <w:rsid w:val="00581440"/>
    <w:rsid w:val="00584D52"/>
    <w:rsid w:val="00591019"/>
    <w:rsid w:val="00596DD3"/>
    <w:rsid w:val="005A7B23"/>
    <w:rsid w:val="005C1992"/>
    <w:rsid w:val="005D0BB3"/>
    <w:rsid w:val="005D3483"/>
    <w:rsid w:val="005D7908"/>
    <w:rsid w:val="005D7AAE"/>
    <w:rsid w:val="006138F6"/>
    <w:rsid w:val="00656E14"/>
    <w:rsid w:val="006D09B3"/>
    <w:rsid w:val="006F33D4"/>
    <w:rsid w:val="006F40EB"/>
    <w:rsid w:val="007317DD"/>
    <w:rsid w:val="00733B06"/>
    <w:rsid w:val="00743563"/>
    <w:rsid w:val="00766300"/>
    <w:rsid w:val="00787DA0"/>
    <w:rsid w:val="00790E50"/>
    <w:rsid w:val="00793303"/>
    <w:rsid w:val="007B39D6"/>
    <w:rsid w:val="007B7173"/>
    <w:rsid w:val="007C4B7C"/>
    <w:rsid w:val="007D20A1"/>
    <w:rsid w:val="007D4662"/>
    <w:rsid w:val="007F22D6"/>
    <w:rsid w:val="008120F9"/>
    <w:rsid w:val="00853C2F"/>
    <w:rsid w:val="00863C0C"/>
    <w:rsid w:val="0087319C"/>
    <w:rsid w:val="00897957"/>
    <w:rsid w:val="008A4F27"/>
    <w:rsid w:val="008C3AB5"/>
    <w:rsid w:val="008E0391"/>
    <w:rsid w:val="0090045E"/>
    <w:rsid w:val="009004E6"/>
    <w:rsid w:val="00914703"/>
    <w:rsid w:val="0091478D"/>
    <w:rsid w:val="00916F67"/>
    <w:rsid w:val="009229E1"/>
    <w:rsid w:val="00963E37"/>
    <w:rsid w:val="00976BFC"/>
    <w:rsid w:val="0098549E"/>
    <w:rsid w:val="0099014B"/>
    <w:rsid w:val="009C0041"/>
    <w:rsid w:val="009C2719"/>
    <w:rsid w:val="009E6DBD"/>
    <w:rsid w:val="009F0C76"/>
    <w:rsid w:val="009F1DA8"/>
    <w:rsid w:val="00A12984"/>
    <w:rsid w:val="00A51E3F"/>
    <w:rsid w:val="00A8255B"/>
    <w:rsid w:val="00AB3C79"/>
    <w:rsid w:val="00AC5599"/>
    <w:rsid w:val="00AF4840"/>
    <w:rsid w:val="00B01882"/>
    <w:rsid w:val="00B153AF"/>
    <w:rsid w:val="00B37D4A"/>
    <w:rsid w:val="00B53018"/>
    <w:rsid w:val="00B53F72"/>
    <w:rsid w:val="00B635C5"/>
    <w:rsid w:val="00B6587B"/>
    <w:rsid w:val="00BA374A"/>
    <w:rsid w:val="00BA45BE"/>
    <w:rsid w:val="00BA5AE1"/>
    <w:rsid w:val="00C16AA2"/>
    <w:rsid w:val="00C21B85"/>
    <w:rsid w:val="00C26748"/>
    <w:rsid w:val="00C31DF2"/>
    <w:rsid w:val="00C34844"/>
    <w:rsid w:val="00C361A2"/>
    <w:rsid w:val="00C44141"/>
    <w:rsid w:val="00C47146"/>
    <w:rsid w:val="00C60107"/>
    <w:rsid w:val="00C82905"/>
    <w:rsid w:val="00CB0411"/>
    <w:rsid w:val="00CB109D"/>
    <w:rsid w:val="00CB31F3"/>
    <w:rsid w:val="00CB71E5"/>
    <w:rsid w:val="00CC6FDA"/>
    <w:rsid w:val="00CD699E"/>
    <w:rsid w:val="00CE1F98"/>
    <w:rsid w:val="00CF6DA1"/>
    <w:rsid w:val="00D0527E"/>
    <w:rsid w:val="00D2144D"/>
    <w:rsid w:val="00D249E9"/>
    <w:rsid w:val="00D45B4E"/>
    <w:rsid w:val="00D50B2B"/>
    <w:rsid w:val="00D769B8"/>
    <w:rsid w:val="00D81D3B"/>
    <w:rsid w:val="00DB0346"/>
    <w:rsid w:val="00DE4D12"/>
    <w:rsid w:val="00E504B7"/>
    <w:rsid w:val="00E60B79"/>
    <w:rsid w:val="00E85668"/>
    <w:rsid w:val="00EB76A2"/>
    <w:rsid w:val="00EE56A0"/>
    <w:rsid w:val="00EF4E50"/>
    <w:rsid w:val="00EF67CA"/>
    <w:rsid w:val="00F06A90"/>
    <w:rsid w:val="00F06FC1"/>
    <w:rsid w:val="00F56569"/>
    <w:rsid w:val="00F6060B"/>
    <w:rsid w:val="00F62ABF"/>
    <w:rsid w:val="00F6504B"/>
    <w:rsid w:val="00F838C1"/>
    <w:rsid w:val="00F858F8"/>
    <w:rsid w:val="00FC763F"/>
    <w:rsid w:val="00FD3ABD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067983-EA61-421B-BA54-81D131B5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CDC045-16FA-49E4-A42F-7EE032804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19</Words>
  <Characters>46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tgk</cp:lastModifiedBy>
  <cp:revision>2</cp:revision>
  <dcterms:created xsi:type="dcterms:W3CDTF">2019-04-16T14:32:00Z</dcterms:created>
  <dcterms:modified xsi:type="dcterms:W3CDTF">2019-04-16T14:32:00Z</dcterms:modified>
</cp:coreProperties>
</file>